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</w:t>
      </w:r>
      <w:r>
        <w:t xml:space="preserve"> </w:t>
      </w:r>
      <w:r>
        <w:t xml:space="preserve">Revoic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 ขอต้อนรับคุณผู้ชมและคุณผู้ฟังติดตามรายการห้องข่าวรัฐสภา แชนแนล ภาคเช้า สวัสดีครับ ขอต้อนรับคุณผู้ชมและคุณผู้ฟังติดตามรายการห้องข่าวรัฐสภาแชนแนลภาคเช้าคุณผู้ชมติดตามอยู่กับคุณณัฏฐพัชรคุณผู้ชมติดตามอยู่กับคุณณัฏฐภัทรพลจุติการพาณิชย์วัฒนาโทรศัพท์มือวัดกำลังกายของเราวันนี้อาจารย์สมชายวิธีเช้าวันนี้เราพบกันในวันจันทร์ที่ 18 พฤศจิกายนพุทธศักราช 2567</w:t>
      </w:r>
    </w:p>
    <w:p>
      <w:pPr>
        <w:pStyle w:val="BodyText"/>
      </w:pPr>
      <w:r>
        <w:t xml:space="preserve">(คุณณัฐภัทรพล) วันวันนี้ยังอยู่ในช่วงของการพักประชุมหรือว่าปิดสมัยประชุมนะคะ ผู้ชมครับ ไม่มีการถ่ายทอดสดการประชุมในห้องประชุมสภาผู้แทนราษฎรก็ไม่มีการประชุม วุฒิสภาต้องมีการประชุม แต่ล่าสุดมีพระบรมราชโองการเรียกประชุมรัฐสภาแล้วใช่ไหมครับ</w:t>
      </w:r>
    </w:p>
    <w:p>
      <w:pPr>
        <w:pStyle w:val="BodyText"/>
      </w:pPr>
      <w:r>
        <w:t xml:space="preserve">(คุณวัฒนะ) ครับ เป็นพระราชกฤษฎีกาที่มีการเผยแพร่ออกมาผ่านราชกิจจานุเบกษานะครับ คุณผู้ชม สมัยประชุมที่จะถึงสมัยหน้านี้จะกลับมา ก็คือวัน 12 ธันวาคม เป็นต้นไป จนถึงช่วงก่อนสงกรานต์ครับ ก็คือ 10 เมษายน 2568 นะครับ ติดตามติดตามการทำงานสมาชิกรัฐสภา ในบทบาทของ สส. และ สว. จะกลับมาอธิบายคนอีกครั้งหนึ่งเราวันที่ 12 ธันวาคมเป็นต้นไปธันวาคมเป็นต้นไปนะคะ คุณผู้ชมครับ ช่วงนี้ตามปกติของสถานีรถก่อนนะคะ ช่วงเช้าแบบนี้มาอัปเดตข่าวสารกัน</w:t>
      </w:r>
    </w:p>
    <w:p>
      <w:pPr>
        <w:pStyle w:val="BodyText"/>
      </w:pPr>
      <w:r>
        <w:t xml:space="preserve">(คุณวัฒนะ) ในในแวดวงนิติบัญญัติ ก็คือรัฐสภาล่าสุดนะคะ คุณผู้ชมครับ ท่านอาจารย์วันนอร์ ประธานรัฐสภาและประธานสภาผู้แทนราษฎรไม่ลงมาสมัครบัตรสมาชิกรัฐสภามีนัดหมายที่รัฐบาลไทยจะเป็นเจ้าภาพครับ นั่นก็คือการเป็นเจ้าภาพจัดประชุมมีงานใหญ่ที่รัฐบาลไทยจะเป็นเจ้าภาพครับ นั่นก็คือการเป็นเจ้าภาพจัดประชุมรัฐสภาภูมิภาคเอเชีย แปซิฟิก ว่าด้วยเรื่องความมั่นคงเรื่องสุขภาพระดับโลกซึ่งจะจัดขึ้นในประเทศไทยนั้นก็คือวันที่ 2 ธันวาคม 2567 นี้ครับ ร่วมกันแถลงที่ท่านอากาศที่ท่านอากาศวันมูหะมัดนอร์ มะทา ประธานรัฐสภา เพื่อสมาชิกรัฐสภาได้ร่วมกันอาจจะประชุมรัฐสภาภูมิภาคเอเชียแปซิฟิก ว่าด้วยความมั่นคงอาจจะประชุมรัฐสภากับภูมิภาคเอเชียแปซิฟิก ว่าด้วยความมั่นคงด้านสุขภาพระดับโลก ซึ่งรัฐสภาของไทยเป็นเจ้าภาพในการจัดประชุมร่วมกันในส่วนของสหภาพรัฐสภาหรือว่า IPU องค์การอนามัยโลกหรือ WHO พื้นที่ประเทศไทยของเรานะครับ นั่นก็คือวันที่ 2-3 ธันวาคม 2567 นี้ ณ โรงแรม Royalรอยัลออคิดเชอราตัน กรุงเทพมหานคร โดยประธานรัฐสภาได้กล่าวถึงครับว่ารัฐสภาไทยครับ ว่ารัฐสภาไทยสภาพสภาพและที่อยู่มอบหมายให้เป็นเจ้าภาพในการจัดประชุมรัฐสภาภูมิภาคเอเชียแปซิฟิก ว่าด้วยความมั่นคงด้านสุขภาพมอบหมายให้เป็นเจ้าภาพในการจัดประชุมรัฐสภาภูมิภาคเอเชียแปซิฟิกความมั่นคงด้านสุขภาพระดับโลกช่วงปลายปีนี้ ด้วยเหล็กแห่งประเทศไทยของเรามีผลงานที่โดดด้วยเหล็กเห็นว่าประเทศไทยของเรามีผลงานที่โดดเด่นด้านความมั่นคงสุขภาพความเข้มแข็งของระบบสาธารณสุขที่ติดอันดับ 1 ใน 5 ของโลกเลยทีเดียว ตลอดจนความสำเร็จของการรับมือของของโรค COVID-19 ทีเดียวตลอดจนความสำเร็จของการรับมือของการแพร่ระบาดของโรคโควิดช่วงเวลาที่ผ่านมาด้วยได้รับการยอมรับความชื่นชมจากนานาประเทศคล้องกับนโยบายของทางรัฐบาลในการผลักดันในการผลักดันการยกระดับด้านสาธารณสุข นอกเหนือจากด้านการท่องเที่ยว ด้านวัฒนธรรม อีกทั้งระบบสาธารณสุขของไทย ก็มีเครือข่ายอยู่ทั่วประเทศ ยกตัวอย่าง ระบบบาทรักษาทุกโรคบาทรักษาทุกโรคอาสาสมัครมูลอสมอาสาสมัครมูลหรืออสมเป็นต้นแหละครับ จึงเชื่อมั่นว่าจงเชื่อมั่นว่าการประชุมครั้งนี้จะเป็นโอกาสที่สำคัญจะไปส่งเสริมความร่วมมือทางด้านสุขภาพระหว่างประเทศสมาชิกรัฐสภาในภูมิภาคเอเชียแปซิฟิกภาค 1 การเสวนาการแลกเปลี่ยนความเห็นประสบต่าง ๆ ร่วมกัน ในภูมิภาคเอเชียแปซิฟิกมีการเสวนาการแลกเปลี่ยนความเห็นประสบการณ์ต่าง ๆ ร่วมกันแนวปฏิบัติที่ดีเกี่ยวกับโอกาสและความท้าทายด้านสาธารณสุขในภูมิภาคนี้ด้วย ก็จะเป็นบรรลุความตกลงระหว่างประเทศ ว่าด้วยโรคระบาดขององค์การอนามัยโลก ให้สำเร็จต่อไป นอกจากนี้จะเป็นการร่วมความนอกจากนี้จะเป็นการร่วมทางด้านสุขภาพระดับโลกในอนาคต พร้อมกับเป็นการสร้างกลไกที่เข้มแข็ง การเตรียมความพร้อมรับมือภาวะฉุกเฉินด้านสุขภาพ โดยเฉพาะการแพร่ระบาดของโรคอุบัติใหม่ ที่อาจจะขึ้นอีกต่อไปด้วยอีกต่อไปด้วย นอกจากนี้นะครับ ยังเป็นการเปิดโอกาสที่ดี เป็นโอกาสที่ดีของทางรัฐสภาไทย จะใช้โอกาสในการโอกาสในการเจ้าภาพการประชุมเป็นเสนอบาทบาทของทางรัฐสภาไทย ในการสนับสนุนความมั่นคงด้านสุขภาพฝ่ายผลิต ในการพิจารณาการจัดสรรงบประมาณการตรากฎหมาย การกำกับตรวจสอบการบริหารในการพิจารณาการจัดสรรงบประมาณการตามกฎหมายการกำกับตรวจสอบการบริหารราชการแผ่นดินของทางรัฐบาลด้วยณตอนนี้นะครับ ในส่วนของประธานรัฐสภาประตูประชุมครั้งนี้ทางรัฐสภาไทย มีความพร้อมต่าง ๆ 4-5 เดือนมาแล้วนะครับ มีการประชุมของคณะกรรมการชุดใหญ่อนุกรรมการชุดต่าง ๆ ที่เกี่ยว ข้องมีความพร้อมในการประชุมวันที่ 2-3 ธันวาคม ที่จะถึงนี้ด้วย นอกจากนี้จะมีการประชุมมีการจัดนิทรรศการ มีการเดินบูตทาง ๆ การแสดงของศูนย์การแพทย์พื้นฟูบึงยี่โถ จังหวัดปทุมธานี ศูนย์บริการแพทย์ฉุกเฉิน หรือว่า BDMS พร้อมพร้อมกับมีบรรดาผอ. โรงพยาบาลทางรัฐและภาคเอกชนมารวมถึงพิธีปิดด้วย หลังจากนั้นทางรัฐสภาไทยน้ำแข็งที่เดินทางเข้าร่วมประชุมรอบแม่น้ำเจ้าพระยาแนะนำแขกที่เดินทางเข้าร่วมประชุมรอบแม่น้ำเจ้าพระยาถือว่าเป็นไฮไลท์ที่สำคัญทีเดียวเลยนะครับ หรือว่าจะได้เช่นเรื่องของทางท่องเที่ยวความเชื่อมั่น รวมไปถึง Soft Power อื่น ๆ ที่เกิดขึ้นถ่ายด้วยนะครับ ฟังเสียงเรื่องของการแถลงข่าวแล้วก็พูดคุยกับสื่อมวลชนของประธานรัฐสภาท่านอาจารย์วันนอร์กันครับ</w:t>
      </w:r>
    </w:p>
    <w:p>
      <w:pPr>
        <w:pStyle w:val="BodyText"/>
      </w:pPr>
      <w:r>
        <w:t xml:space="preserve">(คุณวันนอร์) สิ่งที่เราจะได้นั่นก็คือความเชื่อมั่นวาดด้านสุขภาพของพี่น้องประชาชนนั้น ประเทศไทยเป็นประเทศหนึ่ งและรัฐสภาของเราก็จะช่วยสนับสนุนสนับสนุนการออกกฎหมายที่เกี่ยวกับสุขภาพของประชาชน รัฐสภาพร้อมที่จะให้การสนับสนุนในด้านงบประมาณนะครับ ให้รัฐบาลไปดูแลทางด้านสุขภาพตามที่ผมได้กล่าวไว้</w:t>
      </w:r>
    </w:p>
    <w:p>
      <w:pPr>
        <w:pStyle w:val="BodyText"/>
      </w:pPr>
      <w:r>
        <w:t xml:space="preserve">(คุณวัฒนะ) ในขณะที่คุณศาสตรา ศรีปาน นะครับ คุณผู้ชมที่มีพระอาจารย์วันนี้อยู่ในขณะนี้ในขณะที่คุณศาสตราศรีปานนะคะ คุณผู้ชมที่มีค่าอาจารย์วันนี้อยู่ในขณะนี้นะครับ ในฐานะรองประธานอนุกรรมการระดับการรักษาอาการปลอดภัยและการแพทย์ได้กล่าวเพิ่มเติมบอกว่าทางอนุกรรมการการต้อนรับการต้อนรับที่จะประชุมในครั้งนี้ ทั้งเรื่องของการอำนวยสะดวก หารือกับสำนักงานตำรวจแห่งชาติว่าต้องเป็นไปในระดับความสากลสร้างความประทับใจให้ผู้เดินทางมาเข้าร่วมประชุมในครั้งนี้ด้วยนะครับ ส่วนด้านของการแพทย์จะมีบุคลากรทางการแพทย์อำนวยความสะดวกทั้งกรณีเหตุฉุกเฉิน รวมถึงเรื่องของการจราจรต้องให้สมเกียรติกับแผนที่เดินทางมาเยือนในประเทศไทยในครั้งนี้ไม่ต้องกระทบแต่ไม่ต้องกระทบกับการจราจรของประชาชนขณะที่เรื่องของบประมาณนั้นจะต้องมีการใช้จ่ายให้เป็นไปอย่างคุ้มค่าและบรรลุวัตถุประสงค์มากที่สุดก็เช่นกัน มาอีก 1 ท่านนะครับ ท่านนะครับ ก็คือนายประพนธ์ ตั้งศรีเกียรติกุล สมาชิกวุฒิสภาในฐานะอนุกรรมการด้านเนื้อหาและสาระรัฐสภาไทยได้ถามถึงกับเนื้อหาในการประชุมในครั้งนี้ ที่บอกว่าจะมีการมุ่งเน้นไปที่ประเด็นเรื่องของการระบาดใหญ่ ภายใต้บริบทใหญ่ของความมั่นคงด้านสุขภาพ โดยการประชุมครั้งนี้มีผู้แทนจากทางรัฐสภาไทยจำนวน 5 คน จะปฏิบัติหน้าที่ร่วมกันอภิปรายที่ประชุมด้วยที่ประชุมด้วย ทั้งในการประชุมแบ่งกลุ่มย่อย เป็นผู้แทนของรัฐสภาไทย นำเสนอเรื่องของการร่วมมือความนะครับ ในหัวหน้าคณะผู้แทนรัฐสภาไทย ฉุกเฉิน เจ้าภาพครั้งนี้ การทำงานของไทย เพื่อเป็นการยืนยันประชาคมระหว่างประเทศ ไปถึงความพร้อมด้านความมั่นคงความพร้อมด้านความมั่นคงด้านสุขภาพของคนหน้าของไทยนั้นมุ่งสู่การเป็นของภูมิภาค เอเชียและแปซิฟิกอย่างแท้จริง จึงขอเชิญชวนให้ประชาชนทุกคนนะประชุมดัง วันที่ 2 ถึงวันที่ 3 ธันวาคมถึงวันที่ 3 ธันวาคม 2567 นี้ด้วยครับ</w:t>
      </w:r>
    </w:p>
    <w:p>
      <w:pPr>
        <w:pStyle w:val="BodyText"/>
      </w:pPr>
      <w:r>
        <w:t xml:space="preserve">(คุณณัฐภัทรพล) จัดกิจกรรมกันอย่างต่อเนื่องแน่นอนว่าวันที่ 10 ธันวาคมจำนวนแล้วเราก็มีการหักเงินไปแล้วยิ่งใหญ่ยิ่งใหญ่ิ่งใหญ่ธันวาคมทำงานนัดวันอังคาร ริมแม่น้ำเจ้าพระยาขอบคุณเข้าร่วมงานวัฒนะ</w:t>
      </w:r>
    </w:p>
    <w:p>
      <w:pPr>
        <w:pStyle w:val="BodyText"/>
      </w:pPr>
      <w:r>
        <w:t xml:space="preserve">(คุณวัฒนะ) ถ้าชนเดินทางมาที่ร้านอารมณ์ดีก็ทำไปนอนแล้วของเล่นรำคาญ ในฐานะพนักงาน ประจำปี 2567 ประชาสัมพันธ์การจัดงานวันรัฐธรรมนูญ 2560 อาคารรัฐสภา ระบุว่าปีนี้รัฐสภาจัดกิจกรรมต่าง ๆ ส่วนตัวนะครับ นะครับ ชาชนมาเที่ยวงานวันละธรรมนูญพี่นัทมาครับ หัวข้อกินลมชมสภา ภายในงานมีทั้งกิจกรรมทางด้านวิชาการการเสวนานะครับ นอกจากนั้นแล้ว ร้านของดีแต่ละจังหวัดในพื้นที่นอกจากนี้ยังมีกิจกรรมในช่วงเย็นนะครับ คุณผู้ชมมหาวิทยามหาวิทยาลัยต่าง ๆ พื้นที่อันเพลงของรัฐสภาได้มีโอกาสสัมผัสบรรยากาศริมแม่น้ำเจ้าพระยา ที่เป็นธีมงานหลักปีนี้ ลมชมสภา ไฮท์ไลฟ์สดอยู่ตรงนี้บริเวณครึ่งยอดของอาคารรัฐสภาด้วยนั่นเอง สถานีวิทยุกระจายเสียง โทรทัศน์รัฐสภา ติดตามกันได้นะ กับคลิปที่ที่คุณตลาดนัดงานเลยครับงานเลยครับ ครับ แต่ว่าเอามาร่วม ใส่ได้ในทุกโอกาสจริง ๆ เป็น Soft Power ของไทยในตอนนี้นะครับ ไปพบปะประชาชนที่จังหวัดอุบลราชธานี เรื่องอะไรเลยครับเลยครับ พัฒนาอย่างยั่งยืนให้เกิดขึ้นในประเทศไทยของเรานะครับ ไปติดตามภาพบรรยากาศของคุณณัฐพงศ์ เลืองปัญญาวุฒิ สภาผู้แทนราษฎรสภาผู้แทนราษฎรประชาชน อำเภอเมืองจังหวัดอุบลราชธานี ในส่วนขของการพบปะประชาชนในครั้งนี้ โดยเฉพาะภาค การเกษตรขึ้นอย่างต่อเนื่องปัญหาน้ำอาหารโลก เสนอเรื่องของการแก้ไขปัญหาสำหรับการเกษตร โดยเฉพาะเกษตรกรแลกเปลี่ยนความรู้แลกเปลี่ยนความรู้ต่าง ๆ แพทย์พญาไทถัดมา มี ดร. เดชรัตน์ กำเนิด สภาผู้แทนความรักงานองค์การระบบอย่างยิ่งกระโปรงหลวมเสวนาด้วยนะครับ มาจากนั้นผู้แทนราษฎรการลงพื้นที่ไปที่พื้นที่ตอนเข้าราชธานี อำเภอเมืองอุบลราชธานี จังหวัดอุบลราชธานี แบบองค์รวมด้วยนะครับ จะนำข้อมูลต่าง ๆ ไปผลักดันสู่กันงานของฝ่ายนิติบัญญัติ อันจะก่อให้เกิดประโยชน์ของประเทศชาติ ส่งข้อความของประชาอย่างแท้จริงอย่างแท้จริงในอนาคตด้วยครับ ในอนาคตด้วยครับ ช่วยแนะนำการใช้ประโยชน์ต่าง ๆ มีหลายจังหวัดมีปัญหาเกี่ยวกับเรื่องนี้ล่าสุดจังหวัด ขอไปยังกระทรวงทรัพยากรธรรมชาติและสิ่งแวดล้อมวิธีการอนุรักษ์การเข้าใช้พื้นที่ป่าขององค์กรองค์กรท้องถิ่นให้เป็นประโยชน์กับประชาชนนั้นเองครับ สมาชิกพักผักบุ้งไทยเปิดเผยว่าก่อนหน้านี้ประธานสภาผู้ประชุมประธานสภาผู้แทนราษฎรมีการหารือถึงปัญหาความเดือดร้อนประชาชน ต่อประธานสภาผู้แทนราษฎร ผ่านสภาผู้แทนไปยังทรัพยากรธรรมชาติและสิ่งแวดล้อมองค์กรปกครองส่วนท้องถิ่น ในการก่อสร้างองค์กรบรรยากาศไม้ 2484 ที่ดินมีบุคคลใด ได้มาตามกฎหมายที่ดินกฎหมายที่ดินคลองสาธารณะ ในปี 2567 จำนวน 152 องค์การที่จะขออนุญาตเขาทำเกี่ยว อปท. แล้วเกือบตุลาคมที่ผ่านมาครับ ญาต 73 องค์การญาต 73 องค์การ ยังไม่ได้อนุญาตไม่มีวี่แววเลยการอนุญาตการอนุญาตทำเรื่องการเงินไปยังกรมการปกครองท้องถิ่นการปกครองท้องถิ่นวันพฤหัสบดีสามารถเบิกจ่ายได้ไม่เกินวันที่ 30 กันยายน 2568 มิฉะนั้นโครงการทั้งหมดยังไม่สามารถเบิกเงินได้นั่นเอง โดยคุณสัมฤทธิ์ บอกอีกนะครับ ว่า 79 โครงการนี้ยังไม่ได้รับอนุญาตจากกรมป่าไม้ช่วงกลางปี 2568 จะเกิดปัญหาใหญ่ครับ รหัสเงินอุดหนุนเงินอุดหนุนยังไม่แจ้งให้กับผู้รับจ้างเข้าทำงาน ผู้รับจ้างจะฟ้องร้องท้องถิ่นแน่นอนครับ เพราะว่ามีงานเซ็นสัญญาแล้วก็มีการวางเงินสัญญากันแล้วด้วยนะครับ แล้วก็การกำหนดระยะเวลาทำงานที่ชัดเจนไว้แล้วคุณผู้ชม ไม่ได้เกิดที่จังหวัดชัยภูมิเท่านั้นนะครับ อันนี้ก็เชื่อว่าประเทศบ้านโครงการผมอยากร้องเรียนผมอยากร้องเรียนเรื่องธรรมชาติและสิ่งแวด จังหวัดชัยภูมิใช่ไหมครับ ผมจะพาไปดูเรื่องข้ออ้างกับนัดที่จังหวัดกาฬสินธุ์บ้างผ่านทางสสประเสริฐ บุญเรือ ง สส. จังหวัดกาฬสินธุ์ จากทางพรรคเพื่อไทย สส. ท่านนี้เป็นประธานกรรมาธิการกิจการสภาของเราด้วย แล้วก็ไปกับพี่น้องประชาชนบอกที่จะถึงนี้ที่จะถึงนี้อ่างเก็บน้ำห้วยส้มป่อย ที่อำเภอกุฉินารายณ์ จังหวัดกาฬสินธุ์ จะเริ่มมีการก่อสร้างแล้วนะครับ คุณผู้ชมครับ ไม่ติดตามการล่าสุดของอสประเสริฐบุญเรือง สมาชิกสภาผู้แทนราษฎร ติดตามการล่าสุดของสสประเสริฐ บุญเรือง สมาชิกสภาผู้แทนราษฎรจาก จังหวัดกาฬสินธุ์ ทางพรรคเพื่อไทย ได้เข้าร่วมประชุมรับฟังความคิดเห็นของประชาชนห้วยส้มป่อยห้วยส้มป่อย ตำบลนาขาม อำเภอกุฉินารายณ์ จังหวัดกาฬสินธุ์นะครับ ความคิดเห็นที่เกิดขึ้นครับ หน้าศาลาประชาชนบ้านสุขสมบูรณ์โดยมีนายวิโรจน์ศิริ นายอำเภอกุฉินารายณ์ ถัดมามีนายพงศกร กำแหง ชลประทานขนาดกลางที่ 6 และประชาชนในพื้นที่ใกล้เคียงแสดงความคิดเห็นประชาคมในครั้งนี้ด้วยเช่นกันนะครับ ให้เขียนแสดงความคิดเห็นประชาคมในครั้งนี้ด้วยเช่นกันนะครับ ประสิทธิ์เรืองอากาศแบบนี้นะครับ โครงการอ่างเก็บ 30 พฤศจิกายน ย้อนไปไปตั้งแต่ปี 2548 สมเด็จพระเจ้าอยู่หัวรัชกาลที่ 9 พระราชทาน ได้พระราชทานพระราชดำรินะครับ เกี่ยวข้องกับโครงการพัฒนาแหล่งน้ำลุ่มน้ำยัง และจะทาหน้าช่วยเหลือกับพี่น้องประชาชน ในและจะทานน้ำช่วยเหลือกับพี่น้องประชาชนปู่ในการพัฒนาอาชีพและการส่งเสริมศิลปาชีพของราษฎร ประกอบกับพื้นที่ที่อำเภอนาขาม อำเภอกุฉินารายณ์ ประกอบกับพื้นที่ที่อำเภอนาคารอำเภอกุฉินารายณ์ จังหวัดกาฬสินธุ์นี้ เป็นที่ราบสูงนะครับ ประสบกับทหารสะพายแร้งทำทุกปีเหรอครับ เนื่องจากว่าจะต้องชลประทานไม่มีแหล่งกักเก็บน้ำเป็นของตนเองว่ามันบอกว่าอยู่ตรงชลประทานไม่มีแหล่งกักเก็บน้ำเป็นของตนเองไว้ใช้ในฤดูแล้ง ทำให้ผู้นำองค์กรปกครองส่วนท้องถิ่น ผู้นำชุมชน และประชาชนในพื้นที่ในขณะนั้น ส่งเรื่องเข้าไปยังตน ในฐาน สส. จังหวัดกาฬสินธุ์ ติดตามติดตามเรื่องโครงการดังกล่าวจนกระทั่งแนะนำเรื่องตั้งกระทู้ถามความคืบหน้าในที่ประชุมของสภาผู้แทนราษฎรคือประสิทธิภาพในการค้นหาพรสุภาถามไปยังรัฐบาลครับ ต่อมาวันที่ 2 มีนาคม 2567 ณ ขณะนั้นคุณเศรษฐา ทวีสิน ตำแหน่งนายกรัฐมนตรี ได้ลงมาตรวจพื้นที่ราชการ เร่งรัดโครงการพัฒนาพื้นที่ลุ่มน้ำยานะคะ จะให้หน่วยงานที่เกี่ยวข้องอ่างเก็บน้ำที่ชื่อว่าห้วงส้มป่อยเคยเป็นแหล่งกักเก็บน้ำแตกต่างเพื่อใช้ในการปัญหาความเดือดร้อนของประชาผู้บริโภคปัญหาความเดือดร้อนของพี่น้องประชาชนในพื้นที่ซึ่งถือว่าเป็นการสิ้นสุดการรอคอยของประชาชนมาอย่างยาวนานเลยทีเดียว ในขณะที่คุณณรงค์ วัฒนพันธ์ นายช่างชลประทานอวุโสกล่าวแบบนี้นะครับนี้นะครับ น้ำห้วยส้มป่อยน้ำห้วยส้มป่อยพื้นที่ได้รับประโยชน์ในพื้นที่ตำบลตะเคียน หมู่บ้านใกล้เคียง เป็นปริมาณน้ำต้นทุนที่มีความมั่นคงเป็นอย่างยิ่ง จะลดความเสี่ยงของการขาดแคลนน้ำในช่วงฤดูแล้ง โดยสามารถกักเก็บน้ำได้ประมาณ 7 ล้านลูกบาศก์เมตร ขนาดกว้าง 8 เมตร ยาว 625 เมตร ส่งผลให้มีพื้นที่รับผิดชอบถึง 5000 ไร่เลยทีเดียวนะครับ และในส่วนของฤดูแล้งประมาณ 1,710 โดยใช้งบก่อสร้างก่อสร้าง 450 ล้านบาท จะเริ่มดำเนินโครงการได้ของประมาณปี 2569 ถือว่าเป็นถือว่าเป็นข่าวดีที่อำเภอกุฉินารายณ์ จังหวัดกาฬสินธุ์นะครับ รอคอยมานานเหลือเกินกับแรงเก็บน้ำที่ชื่ออ่างเก็บน้ำห้วยส้มป่อย เพื่อช่วยเหลือประชาชนได้เป็นอย่างดีใช่ติดตามกันแน่นอนว่าได้ที่จะถึงนี้ของภาคตะวันออกเฉียงเหนือภาคอีสานก็จะเห็นข่าวกันบอกว่าจิตรกรไม่มีน้ำใช้ ไม่มีน้ำจะทำการเกษตร นี่ก็คือหนึ่งในโครงการที่สามารถที่จะมาช่วยแก้ไขปัญหาหน้าแล้งแบบนี้นะคะ สักครู่หนึ่งพากันสักครู่หนึ่งก่อนนะครับ ชวนหน้าไปดูเกี่ยวกับการเบิกจ่ายงบประมาณ 2561 การบ้านการบ้านดีกว่าครับ พูดถึงนิดเดียวเกี่ยวกับเรื่องนี้เรากลับมาติดตามกันในช่วงหน้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ณัฐภัทรพล) พาคุณผู้ชมไปดูเรื่องของการเบิกจ่ายงบประมาณ 2568 กันบ้างนะครับคุณผู้ชมครับ ล่าสุด สส.จากพรรคประชาธิปัตย์ สส.สรรเพชญ บุญญามณี ว่าให้รัฐบาลไปยังรัฐบาลนะครับ ว่าให้รัฐบาลมีการให้เบิก 2568 นั่นแหละครับ เราไปดูกันครับคุณผู้ชมครับ ว่าทาหน้าของคุณสมาชิกผู้ชายสมาชิกผู้ชายราษฎร และคณะกรรมาธิการการศึกษาการ ติดตามและการบริหารงบประมาณสภาผู้แทนราษฎรมีการกล่าวถึงภาพรวมการเบิกจ่ายงบประมาณปี 2557 ครับคุณผู้ชมครับ ที่มีการเกินเป้าหมายคุณผู้ชมครับ 10 เปอร์เซ็นต์ งานแล้วก็ต้องเร่งเบิกจ่ายในช่วงท้ายปีโดยเฉพาะงบลงทุนคุณสัญชัยระบุว่าผลการเปิดโดยเฉพาะงบลงทุนคุณสัญชัยระบุว่าผลการเบิกจ่ายงบประมาณรายจ่ายประจำสามารถเปิดจ่ายได้ตามเป้าหมายอยู่ที่ 101.14 เปอร์เซ็นต์ ก็อยู่ที่การจับประจำนี่แหละครับ ก็เป็นรายจ่ายที่รัฐบาลจ่ายตามปกติ เพราะว่าส่วนใหญ่เพราะว่าส่วนใหญ่งบรายจ่ายด้านบุคลากรส่วนควบคุมที่มีบทบาทสำคัญในการกระตุ้นเศรษฐกิจทำได้เพียงแค่ 65.1 5% ต่ำกว่าเป้าหมายนะครับ โดยงบส่วนที่เหลือถูกตั้งไว้เป็นงบเปอร์เซ็นต์ต่ำกว่าเป้าหมายนะครับ โดยงบส่วนที่เหลือถูกตั้งไว้เป็นงบเบิกเหลื่อมปี ครับ ภาพวาดที่ 1 แล้วไปมากที่ 2 ของปี 2568 ส่วนที่หน้าต้องติดอยู่แล้วโครงการครับ ได้รับเงินมาแล้วนะครับ รัฐบาลจำเป็นต้องประมูลซื้อจัดจ้างแล้วก็อนุมัติโครงการ เพื่อให้ทันกรอบเวลาเร่งรัดลงทุนครั้งนี้ อย่างไรก็ตามครับคุณณผู้ชมครับ คุณสรรเพชรก็กังวลนะครับ ว่ารัฐบาลยังไม่ปรับปรุงกระบวนการเช่นเรื่องของการลดขั้นตอนที่ข้อมูลระหว่างหน่วยงาน ทางเศรษฐกิจแล้วก็ส่งผลให้ตอบทางเศรษฐกิจแล้วก็ส่งผลให้ต่อคำเชื่อมต่อประชาชนทางเศรษฐกิจแล้วก็ส่งผลให้ต่อคำเชื่อมั่นต่อประชาชนและนักลงทุนงดออกมาระยะยาว ทัั้งนี้การบริหารจัดการงบถ้าไม่เพียงแต่ช่วยถ้าไม่เพียงจะช่วยเอาใหม่นะคะ แต่ยังเป็นกลไกสำคัญในการกระตุ้นเศรษฐกิจ และเฉพาะฐานรากหมุนเวียนของเงินในระบบเศรษฐกิจงานในท้องถิ่นถ้วยแล้วก็มีเรื่องของการกระตุ้นการบริโภคครัวเรือนแล้วก็ภาพวาดเรือแล้วก็จะเป็นประโยชน์ให้กับคุณอย่างแท้จริงนะคะ ไปดูกันที่เป็นอยู่ของพี่น้องประชาชนที่พักอาศัยไปดูกันที่อันเป็นอยู่ของพี่น้องประชาชนที่พักอาศัยการเคหะแห่งชาติสมาชิกอธิการราษฎรได้เดินทางลงพื้นที่การเคหะแห่งชาติครับ ไปดูการเป็นอยู่ของพี่น้องประชาช นเขาอยู่กันอย่างไร ณัฐชา บุญไชยอินสวัสดิ์ นะครับ ในฐานะประธานสวัสดิการสังคมได้ลงพื้นที่พี่น้องประชาชนนะครับ ศึกษาดูงานสวัสดิการ สังคม ด้านที่อยู่อาศัยสำหรับประชาชนผู้มีรายได้น้อยการเคหะแห่งชาติ โครงการที่ 1 อาทรเมืองใหม่บางพลีอำเภอบางเสาธงเทพารักษ์ รักษา3 อำเภอบางพลี จังหวัดสมุทรปรากา รโดยมีนายทวีพงษ์ วิชัยดิษฐ ผู้ว่าราชการในส่วนของผู้ว่าการเคหะแห่งชาติ พร้อมคุณลือชาการเคหะแห่งชาติบริหารและผู้ปฏิบัติงานที่เกี่ยวข้องได้การนำเสนอข้อมูลต่าง ๆ ด้วยนะครับ ได้มีการบรรยายสรุปการดำเนินโครงการพูดถึงความเป็นอยู่รอด้วยนะครับ ได้มีการบรรยายสรุปการดำเนินโครงการความเป็นอยู่ของพี่น้องประชาชนให้ข้อเสนอแนะหลับฝันดีนะภาพบริเวณที่พักอาศัยนอกจากนี้มีการพูดถึง ๆ ในพื้นที่เพื่อให้ ๆ ในพื้นที่เพื่อให้เคหะแห่งชาติ ได้นำแนวทางอนาคตร่วมกันในการแก้ไขปัญหาที่เกี่ยวข้องเป็นรูปประธรรมประชาชนที่ตั้งโดยนะครับ</w:t>
      </w:r>
    </w:p>
    <w:p>
      <w:pPr>
        <w:pStyle w:val="BodyText"/>
      </w:pPr>
      <w:r>
        <w:t xml:space="preserve">(คุณณัฐภัทรพล) ไปเยอรมันนีกันดีกว่าครับคุณผู้ชมครับ เด็กครับ เกี่ยวกับเรื่องงานกันเรื่องของจิตสาธุงานกันเกี่ยวกับเรื่องของจิตของผู้มีร่างกายไม่ว่าจะเป็นเด็กเครื่องเรื่องนี้นะครับ คุณผู้ชมครับ การศึกษาดูงานครั้งนี้ เขาบอกว่าที่เยอรมนีนี่นะคะ ขอให้ความสำคัญเกี่ยวกับเรื่องของสถาบันครอบครัวลำดับต้น ๆ เลยนะครับ ผมเห็นในภาพรู้ทันนะครับ กมลวงณวัฒน์ แทนราษฎรแบบ บัญชีรายชื่อพรรคประชาชนครับ ในฐานะรองประธานกิจการเด็ก เยาวชนผู้พิการกลุ่มชาติติพันธ์ และผู้มีความหลากหลายทางเพศสภาผู้แทนราษฎร ครับ มีการเปิดเผยถึงเกี่ยวกับคณะคณะกรรมของคณะกรรมาธิการสหพันธ์สาธารณะ เยอรมนีมีการพบปะกับนักการเมืองเทพบาร์ครับ แรงงานและสังคมของรัฐสภาเยอรมันนี เกี่ยวกับปัญหาเกี่ยวกับปัญหาเกี่ยวข้องกับสวัสดิการสังคมครับ ประกันคุ้มโดยเฉพาะรถประกันคุ้มครองของผู้หญิงและครอบครัวด้วย ได้มีการรับข้อมูลที่เป็นประโยชน์และรายด้านครับ ข้อมูลที่เป็นประโยชน์ในหลายด้านครับ อย่างเช่น เรื่องของต้องการราคาหมดทำงานในเยอรมนี โดยผู้แทนมีการกำหนดให้ผู้หญิงมีการไม่เหลือแล้วก็ไม่เหลือแล้วก็เพื่อเลี้ยงดูบุตรมีเลยครับ ดีเลยครับ คุณผู้ชมครับ ทำงานด้านนี้ด้วยนะครับ ก็เป็นมาตรการที่ปฏิบัติตามครับ เพื่อที่จะคุ้มครองสิทธิปฏิบัติตามเพื่อที่จะคุ้มครองสิทธิของพนักงานแล้วก็ยังปฏิบัติตามเพื่อที่จะคุ้มครองสิทธิ์ของพนักงานแล้วก็ยังเป็นการสนับสนุนความสมดุลระหว่างกลัวแล้วก็การทำงานด้วยขณะเดียวกัน ก็ยังมีเงินสนับสนุนรัฐบาลเยอรมนีจัดให้ครอบครัวที่มีบุตร คุณผู้ชมครับเขาบอกว่ามีเงินอุดหนุนบุตรอยู่ที่ 200 ยูโร การลาเพื่อเลี้ยงดูบุตรที่อาจจะมีการสูงถึง 1,800 ยูโรต่อเดือนขึ้น ยู่กับรายได้ก่อนหน้านี้ยูโรต่อเดือนขึ้นอยู่กับรายได้ก่อนหน้านี้ของผู้ปกครองนั่นเองนโยบายเหล่านี้นะครับ คุณผู้ชมครับ ก็ช่วยให้ครอบครัวมีความมั่นคงทางการเงินมากขึ้นใน ช่วงที่เลี้ยงดูบุตรนั่นเองนะครับ ยังบอกอีกนะครับ ว่าในประเทศเยอรมนีคุณทานยังบอกอีกนะครับ ว่าในประเทศเยอรมนีการลาเพื่อเลี้ยงดูบุตรและสิทธิ์การลาคลอดนี่เขาได้รับการสนับสนุนอย่างกว้างขวางเลยนะครับ ทั้งในส่วนของภาครัฐเลยเอย ไม่ว่าจะเป็นเอกชนการสนับสนุนพนักงาน ในการดูแลครอบครัวแบบนี้ครับ แต่อย่างไรก็ตามในบางกรณีขอบคุณที่ชมครับมีความในบางกรณีครับ คุณผู้ชมครับ มีความกังวลเกี่ยวกับการดำเนินการธุรกิจ อย่างเช่น การขาดแคลนแรงงานชั่วคราว หรือว่ามีความจำ ทั้งนี้ก็เพื่อสร้างทัศนคติในเชิงบวกในสังคมต่อประเด็นนี้ มีการเน้นย้ำของประโยคนโยบายที่เป็นมิตรต่อครอบครัว ก็อย่างเช่นพอใจและความพอใจและความมันของพนักงาน ลดอัตราการลาออ กและเสริมสร้างภาพลักษณ์ขององค์กร นอกจากนี้การสนับสนุนของยังส่งผลดีต่อพัฒนาการของเด็ก และสังคมโดยรวมด้วยนั่นเองนะครับ ขณะที่อีกนโยบายหนึ่งครับคุณผู้ชมครับ นโยบายการศึกษาขั้นพื้นฐาน แล้วก็การสนับสนุนการศึกษาการศึกษาไม่มีเรียกเก็บค่าเล่าเรียนตั้งแต่ระดับประถม จนไปถึงมัธยมตอนปลายตลอดจนตลอดจนคุณผู้ชมครับ โรงเรียนเอกชนแล้วก็โรงเรียนนานาชาติ อาจจะมีการใช้ค่าใช้จ่ายที่แตกต่างกันออกไป โดยมีเงินสนับสนุนสนับสนุนบุตรยังคงจ่ายครบหรือหรือ 25 ปีหากยังคงศึกษาอยู่นะ โดยทั้งหมดนี้นะครับคุณผู้ชมครับ มาจากโครงสร้างภาษี แล้วก็การสนับสนุนสวัสดิการสังคม แล้วก็ภาษีมูลค่าเพิ่มที่อัตรา 19 เปอร์เซ็นต์อีก 7 เปอร์เซ็นต์สินค้าประเภทครับ ถือว่าเป็นกลไกสำคัญในการสนับสนุนสวัสดิการสังคม โดยรายได้จากภาษีเหล่านี้ครับคุณผู้ชมครับ ถูกนำไปใช้ในการบริหารจัดการเกี่ยวกับเรื่องการสุขภาพ ด้านการศึกษา รวมถึงด้านสวัสดิการสำหรับครอบครัวสำหรับครอบครัว นโยบายภาษีพรุ่งนี้ก็ช่วยให้ประชาชนมีคุณภาพชีวิตที่ดีแล้วก็สามารถเข้าถึงสวัสดิการพื้นฐานได้อย่างทั่วถึง นโยบายภาษีพรุ่งนี้ก็ช่วยให้ประชาชนมีคุณภาพชีวิตที่ดีแล้วก็สามารถเข้าสู่สวัสดิการพื้นฐานได้อย่างทั่วถึงด้วยนั่นเองนะครับ ของเราบ้างนะครับ คุณส่งมาล่าสุดเมาไม่ขับกลับมาจับมือร่วมการจัดงานที่กลับมาร่วมการตัดงานที่เรียกว่าวันรำลึกถึงผู้สูญเสียจากอุบัติเหตุทางถนนนะครับ ชไปชมบรรยากาศงานครั้งนี้มีภาพรวมเป็นอย่างไรครับ การจัดครับคุณผู้ชมครับคุณผู้ชม ศึ่งคุณศุภชัย บุญเลิศชัย แล้วก็ลดอุบัติเหตุเพื่อสร้างความปลอดภัยทางถนนรัฐสภา ในสาวนของคุณชัชชาติ สิทธิพันธุ์ ผู้ว่าราชการกรุงเทพมหานคร ประธานร่วมในพิธีประธานร่วมในพิธีวันรำลึกถึงผู้สูญเสียทางอุบัติเหตุทางถนน ด้วยการจุดเทียน วังดอกกุหลาบ ยืนไว้อาลัย เพื่อเป็นการเตือนใจให้กับทางถนนด้วยการจุดเทียนวางดอกกุหลาบยืนไว้อาลัยเพื่อเป็นการเตือนใจให้กับพี่น้องประชาชนได้ตระหนักถึงพฤติกรรมเสี่ยงในการใช้รถใช้ถนนด้วยครับ เป็นการร่วมกันรำลึกเหยื่อที่จากไป ประจำประเทศ UN ESCAP อนามัยโลกไทยรักอังกฤษประจำประเทศอังกฤษประจำประเทศไทยเลขาที่การมูลนิธิเมาไม่ขับอังกฤษประจำประเทศไทยเลขาที่การมูลนิธิเมาไม่ขับปลอดภัย ผู้แทนจากภาคเครือข่ายต่าง ๆ เข้าร่วมพิธีดังกล่าวเข้าร่วมพิธีดังกล่าวจัดขึ้นณหน้าอาคารสำนักงานประจำประเทศไทยถนนราชดำเนินนอกกรุงเทพมหานครครับ คุณผู้ชมหน้าจอขณะนี้กลอนบุญเลิศชัยวันนี้เข้ากันดีว่าสวัสดีเป็นปัญหาของโลก และไม่เกิดเป็นปัญหาของโรคได้ไม่เกิดก่อนกันสูญเสียมหาศาล การที่องค์กรสหประชาชาติได้มีการกำหนดให้วันอาทิตย์ที่ 3 ของเดือนพฤศจิกายน เป็นวันรำลึกทางอุบัติเหตุทางถนน นับเป็นสิ่งที่ดีที่พวกเราอีกทั้งยังเป็นด้วยนะครับ กับผู้ที่อยู่อีกทั้งยังเป็นภาษาอังกฤษด้วยนะครับ กับผู้ที่อยู่ข้างหลังให้ชีวิตน้องทำไม่เป็น อย่างไรก็ตามปัญหาการสูญเสียจากถนนครั้งนี้ที่เกิดมาไม่ต่ำกว่า 1 ล้าน 5 แสนคนเลย ทีเดียวนะครับ มากกว่า 10 ล้านคนดังนี้อุบัติเหตุทางบนท้องถนนถ้าทุกคนช่วยได้โดยการได้โดยการรถสติ ไม่ประมาท ลดปัจจัยเสี่ยงต่างจากอุบัติได้ ไม่เอาเพิ่มเติมนะครับ ว่าตรเองคาดหวังว่าคาดหวังว่าหวังว่าในอนาคตอันใกล้นี้จัดงานวันรำลึกถึงผู้สูญเสียจากกลางถนน ที่เราประสบความสำเร็จที่จะก้าวไปในการก็เป็นวันที่เราประสบความสำเร็จที่จะใช้ในการสร้างประเทศไทยเป็นความปลอดภัยเพียงเท่านั้น แต่มนุษยชาติทั้งโลกเอารายการเดินทางบนถนนมีสิทธิ์ในการเดินทางบนถนนได้อย่างปลอดภัยด้วยเช่นกัน ไปพวกเราตั้งความหวังไว้ นั่นก็คือวันแห่งความปลอดภัยของการเดินทางบนท้องถนนครับ ไปฟังเสียงบางช่วงบางตอน ของคุณสุรชัยเลี้ยงบุญเลิศชัย ในฐานะที่ของคณะกรรมตาของคณะกรรมการ ที่มีการจัดงานครั้งนี้ด้วยนะครับ</w:t>
      </w:r>
    </w:p>
    <w:p>
      <w:pPr>
        <w:pStyle w:val="BodyText"/>
      </w:pPr>
      <w:r>
        <w:t xml:space="preserve">(คุณสุรชัย) ผมแต่ตั้งความหวังมีวันหนึ่งผมได้แต่ตั้งความหวังมีวันหนึ่งในอนาคตอันใกล้นี้ที่พวกเราไม่ต้องจัดงานวันโลกรำลึกความสูญเสียความสูญเสียอุบัติเหตุบนท้องถนน แต่จะเป็นวันที่เราประสบความสำเร็จในการที่จะก้าวไปสู่การที่จะสร้างถนน ไม่แต่เพียงในประเทศไทยให้เป็นถนนแห่งความปลอดภัยในการเดินทางระยะทางไม่มีสิทธิในการเดินทางบนได้อย่างปลอดภัยได้อย่างปลอดภัย การจัดงานปีที่ผลิตขึ้นในสัปดาห์ที่ 3 ของเดือนพฤศจิกายนนั้นนี่ ผมหวังเป็นอย่างยิ่งว่าอาจจะเป็นพลังร่วมกันของภาคีเครือข่ายทั้งหลาย ในการจะแปรเปลี่ยนพลังนี้ไปศูนย์ร่วมกันขับเคลื่อนพลังสำคัญของมนุษยชาติไปสู่อันที่ตั้งความหวังไว้ คือ วันแห่งความแห่งการเดินทางปลอดภัยบนการเดินทางท้องถนนในขณะที่อีก 1 ท่านจำนวน วุฒิสภาประกันภัยไม่เปิดเผยรำลึกถึงผู้สูญเสียจากอุบัติเหตุบนทางด่วนแล้วนะครับ ว่ากิจกรรมนี้เป็นกิจกรรมรำลึกถึงผู้สูญเสียจากอุบัติเหตุบนทางถนนนะครับ ว่ากิจกรรมนี้เป็นกิจกรรมฝึกทักษะเปิดนะครับ เป็นการเสี่ยงอุบัติเหตุทางถนนชี้ให้เห็นเป็นการสูญเสียอุบัติเหตุทางถนนชี้ให้เห็นถึงความสำคัญในการที่จะสูญเสียและมีความสุขมาก ๆ นะครับ พี่จะหาทางแก้ไขต่อไป ในขณะที่ประเทศไทยของเรานะคะ สูญเสียบนถนนสงกรานต์ปีนี้ พร้อมกับยกตัวอย่างเหตุการณ์ที่น่าเศร้าเกิดขึ้น นั่นก็คือของเด็กนักเรียนของเด็กนักเรียนรถบัสไฟไหม้ ซึ่งเหตุการณ์ที่เกิดขึ้นเป็นการ ซึ่งเหตุการณ์ที่เกิดขึ้นก็เป็นการสะท้อนถึงปัญหาเชิงระบบ ซึ่งเหตุการณ์ที่เกิดขึ้นก็เป็นการสะท้อนถึงปัญหาเชิงระบบบนถนนที่ต้องนะครับนะครับ นอกจากนี้ยังพบว่าความคืบหน้าของทางราชการที่เกี่ยวข้องกับความนอกจากนี้ยังเปิดเผยความคืบหน้าของทางรัฐสภาที่เกี่ยวข้องกับความก้าวหน้าในการพัฒนาของศึกษาพิจารณาแนวทางการป้องกันการศึกษาพัฒนาแนวทางการป้องกันลดอุบัติเหตุเพื่อแจ้งความป้องกันของวุฒิสภานิติบัญญัติ การผลักดันให้เกิดเรื่องอะไรเกิดขึ้น โดยคณะกรรมการชุดคณะกรรมการบริหารชุดนี้ทางรัฐบาลจะไป ผลักดันร่วมกัน โดยเฉพาะกลไกลของสารร่วมกันของการจราจรกล้วยทักมานะครับ คุณนิกร จำนงค์ เชิญภาคีทุกส่วนลดจำนวนการสูญเสียอุบัติเหตุแต่ละปีระบุว่า ทุกฝ่ายจะต้องวาดภาพอนาคตที่ต้องสูญเสีย ระบุว่าทุกฝ่ายจะต้องวาดภาพอนาคตที่สูญเสียจัดถูกแผนที่ด้วยความสำเร็จให้ได้มากที่สุด ทุกคนต้องก้าวต่อท้อถอยท้อถอย จนกว่าจำนวนอุบัติเหตุบนท้องถนนจะลดลง และได้มีการพูดถึงตามที่พึงประสงค์ไว้นะครับไหากพูดถึงการใช้รถใช้ถนนในช่วงเวลาจากนี้ไปต้องจับตาเป็นช่วงของปลายปีงานฉลองปีใหม่นะครับ อยากจะให้คุณผู้ชมที่ได้มีการตรวจสอบรถมีความปลอดภัยร่วมกันรักกันสูญเสียบนถนนด้วยนะครับ</w:t>
      </w:r>
    </w:p>
    <w:p>
      <w:pPr>
        <w:pStyle w:val="BodyText"/>
      </w:pPr>
      <w:r>
        <w:t xml:space="preserve">(คุณณัฐภัทรพล) เมื่อสักครู่คงเห็นตัวเลขผู้ที่เสียชีวิตจากสูญเสียบนถนนด้วยนะคะ ปี 2564 นะครับ มัดจำได้ช่วงนี้เป็นการระบาดของ COVID-19 ตัวเลขที่ลดลงอย่างเห็นชัดเลยนะครับ ตัวเลขที่ลดลงอยากเห็นชัด ๆ นะครับ คุณวัฒนะก่อนนี่ 180-190 ถือว่าช่วงนั้นเป็นการเดินทางถือว่าช่วงนั้นเป็นการเดินทางที่น้อยรักคุณวัฒนะ บางคนนี่ บ้านอยู่บ้านเพื่อการป้องกันตัวเองจาก covid-19 นี่นะครับคุณผู้ชมนี่นะคะ คุณผู้ชมถือว่าเป็นการใช้เวลาร่วมกันในการที่จะทำให้สูญเสียความโศกเศร้าต่าง ๆ ได้ลดลงในประเทศไทยของเราด้วยนะครับ คุณผู้ชมครับ ช่วงนี้ไปติดตามความเคลื่อนไหวของ กับคุณนะครับ กับคุณกัณฐ์นะครับ หน้าสุดมีการพบกันJoe bidenเมื่อมีการเปลี่ยนกันกับผู้ชายนะครับ หลังจากเมื่อเมื่อวันเสาร์ที่ผ่านมาเป็นการประชุม APEC ประเทศเปรูนะครับ ที่ผู้นำจับสหรัฐมีการพูดคุยหารือกันนะครับ สีจิ้นผิงเหมือนกันนะครับ เพราะว่า 7 เดือน ยกันครับว่าคุยกันครับ ว่าพูดถึงเรื่องความสัมพันธ์ระหว่าง 2 ประเทศ ว่าถึงว่าแม้ทั้ง 2 ประเทศ ประเทศจะมีการขัดแย้งกันนะ พูดถึงเรื่องความสัมพันธ์ระหว่างสองประเทศว่าถึงว่าแมะระหว่างสองประเทศจะมีการขัดแย้งกันนะครับ มีการมีการแข่งขันกันนะครับ แต่ว่าการขัดแย้งก็ไม่มากมายนะครับ ส่วนสีจิ้นผิงออกมาพูดนะครับ ว่าอยากให้สหรัฐฯ อันไม่คนไปอยู่กับไต้หวันและทะเลจีนใต้ความเคลื่อนไหวของจและและสหรัฐอเมริกาและดูโทรทัศน์นะครับ เดี๋ยวช่วงหน้าตามกันต่อในห้องข่าวรัฐสภาช่วงเช้าช่วงของข่าวต่างประเทศนะครับช่วงนี้ไปพักกันก่อนสักครู่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 Revoice ห้องข่าวรัฐสภาแชนแนล ข่าวเช้า วันที่ 18 พฤศจิกายน 2567 เวลา 08.00-09.00 น.</dc:title>
  <dc:creator/>
  <cp:keywords/>
  <dcterms:created xsi:type="dcterms:W3CDTF">2024-11-19T07:42:33Z</dcterms:created>
  <dcterms:modified xsi:type="dcterms:W3CDTF">2024-11-19T07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พฤษจิกายน 2567 เวลา 13.11 น.</vt:lpwstr>
  </property>
  <property fmtid="{D5CDD505-2E9C-101B-9397-08002B2CF9AE}" pid="3" name="subtitle">
    <vt:lpwstr/>
  </property>
</Properties>
</file>